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29FE46" w14:textId="3B9818DA" w:rsidR="00E6760F" w:rsidRDefault="00E6760F" w:rsidP="00E6760F">
      <w:pPr>
        <w:pStyle w:val="ListParagraph"/>
        <w:ind w:left="0"/>
        <w:rPr>
          <w:b/>
          <w:bCs/>
          <w:sz w:val="24"/>
          <w:szCs w:val="24"/>
        </w:rPr>
      </w:pPr>
      <w:r w:rsidRPr="006515A2">
        <w:rPr>
          <w:b/>
          <w:bCs/>
          <w:sz w:val="24"/>
          <w:szCs w:val="24"/>
        </w:rPr>
        <w:t>Instructions for Submission</w:t>
      </w:r>
      <w:r w:rsidR="00053277">
        <w:rPr>
          <w:b/>
          <w:bCs/>
          <w:sz w:val="24"/>
          <w:szCs w:val="24"/>
        </w:rPr>
        <w:t xml:space="preserve"> – Here are 3 ideas that students have found successful</w:t>
      </w:r>
    </w:p>
    <w:p w14:paraId="2E0CB818" w14:textId="77777777" w:rsidR="00E6760F" w:rsidRDefault="00E6760F" w:rsidP="00E6760F">
      <w:pPr>
        <w:pStyle w:val="ListParagraph"/>
        <w:ind w:left="0"/>
        <w:rPr>
          <w:b/>
          <w:bCs/>
          <w:sz w:val="24"/>
          <w:szCs w:val="24"/>
        </w:rPr>
      </w:pPr>
    </w:p>
    <w:p w14:paraId="38FF4371" w14:textId="77777777" w:rsidR="00E6760F" w:rsidRDefault="00E6760F" w:rsidP="00E6760F">
      <w:pPr>
        <w:pStyle w:val="ListParagraph"/>
        <w:ind w:left="0"/>
        <w:rPr>
          <w:b/>
          <w:bCs/>
          <w:sz w:val="24"/>
          <w:szCs w:val="24"/>
        </w:rPr>
      </w:pPr>
      <w:r w:rsidRPr="006515A2">
        <w:rPr>
          <w:bCs/>
          <w:sz w:val="24"/>
          <w:szCs w:val="24"/>
        </w:rPr>
        <w:t>This assignment needs to be su</w:t>
      </w:r>
      <w:r>
        <w:rPr>
          <w:bCs/>
          <w:sz w:val="24"/>
          <w:szCs w:val="24"/>
        </w:rPr>
        <w:t>b</w:t>
      </w:r>
      <w:r w:rsidRPr="006515A2">
        <w:rPr>
          <w:bCs/>
          <w:sz w:val="24"/>
          <w:szCs w:val="24"/>
        </w:rPr>
        <w:t>mitted to Moodle as a</w:t>
      </w:r>
      <w:r>
        <w:rPr>
          <w:b/>
          <w:bCs/>
          <w:sz w:val="24"/>
          <w:szCs w:val="24"/>
        </w:rPr>
        <w:t xml:space="preserve"> PDF file.</w:t>
      </w:r>
    </w:p>
    <w:p w14:paraId="33CB0DE8" w14:textId="77777777" w:rsidR="00E6760F" w:rsidRDefault="00E6760F" w:rsidP="00E6760F">
      <w:pPr>
        <w:pStyle w:val="ListParagraph"/>
        <w:ind w:left="0"/>
        <w:rPr>
          <w:b/>
          <w:bCs/>
          <w:sz w:val="24"/>
          <w:szCs w:val="24"/>
        </w:rPr>
      </w:pPr>
    </w:p>
    <w:p w14:paraId="0FE15E8B" w14:textId="77777777" w:rsidR="00E6760F" w:rsidRDefault="00E6760F" w:rsidP="00E6760F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Hand write your working and explanations neatly on a piece of paper </w:t>
      </w:r>
    </w:p>
    <w:p w14:paraId="5231DAE0" w14:textId="77777777" w:rsidR="00053277" w:rsidRDefault="00E6760F" w:rsidP="00053277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Take a clear photo/s of all your working and explanations</w:t>
      </w:r>
      <w:r w:rsidR="00053277">
        <w:rPr>
          <w:bCs/>
          <w:sz w:val="24"/>
          <w:szCs w:val="24"/>
        </w:rPr>
        <w:t>.</w:t>
      </w:r>
    </w:p>
    <w:p w14:paraId="5AFB8363" w14:textId="77777777" w:rsidR="00053277" w:rsidRPr="00053277" w:rsidRDefault="00053277" w:rsidP="00053277">
      <w:pPr>
        <w:ind w:left="360"/>
        <w:rPr>
          <w:bCs/>
          <w:sz w:val="24"/>
          <w:szCs w:val="24"/>
        </w:rPr>
      </w:pPr>
    </w:p>
    <w:p w14:paraId="2EEE4914" w14:textId="71A720D0" w:rsidR="00061330" w:rsidRDefault="00061330" w:rsidP="00053277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 w:rsidRPr="00053277">
        <w:rPr>
          <w:bCs/>
          <w:sz w:val="24"/>
          <w:szCs w:val="24"/>
        </w:rPr>
        <w:t xml:space="preserve">The best way I have found is to create PDF from your phone is to google how to use your camera as a SCANNER. I have an </w:t>
      </w:r>
      <w:r w:rsidR="00053277" w:rsidRPr="00053277">
        <w:rPr>
          <w:bCs/>
          <w:sz w:val="24"/>
          <w:szCs w:val="24"/>
        </w:rPr>
        <w:t>iPhone</w:t>
      </w:r>
      <w:r w:rsidRPr="00053277">
        <w:rPr>
          <w:bCs/>
          <w:sz w:val="24"/>
          <w:szCs w:val="24"/>
        </w:rPr>
        <w:t xml:space="preserve">, so go to the NOTES tile click the camera icon and select  SCAN documents. After completing the </w:t>
      </w:r>
      <w:proofErr w:type="gramStart"/>
      <w:r w:rsidRPr="00053277">
        <w:rPr>
          <w:bCs/>
          <w:sz w:val="24"/>
          <w:szCs w:val="24"/>
        </w:rPr>
        <w:t>scanning</w:t>
      </w:r>
      <w:proofErr w:type="gramEnd"/>
      <w:r w:rsidRPr="00053277">
        <w:rPr>
          <w:bCs/>
          <w:sz w:val="24"/>
          <w:szCs w:val="24"/>
        </w:rPr>
        <w:t xml:space="preserve"> I save it</w:t>
      </w:r>
      <w:r w:rsidR="00053277" w:rsidRPr="00053277">
        <w:rPr>
          <w:bCs/>
          <w:sz w:val="24"/>
          <w:szCs w:val="24"/>
        </w:rPr>
        <w:t>, then forward as one document to my computer by EMAIL.</w:t>
      </w:r>
    </w:p>
    <w:p w14:paraId="6B6FCA63" w14:textId="54FE4593" w:rsidR="00E6760F" w:rsidRPr="00DC5633" w:rsidRDefault="00053277" w:rsidP="00E6760F">
      <w:pPr>
        <w:spacing w:after="0"/>
        <w:rPr>
          <w:bCs/>
          <w:sz w:val="24"/>
          <w:szCs w:val="24"/>
        </w:rPr>
      </w:pPr>
      <w:r>
        <w:rPr>
          <w:sz w:val="24"/>
          <w:szCs w:val="24"/>
        </w:rPr>
        <w:tab/>
      </w:r>
      <w:r w:rsidRPr="00053277">
        <w:rPr>
          <w:sz w:val="24"/>
          <w:szCs w:val="24"/>
        </w:rPr>
        <w:t>2. U</w:t>
      </w:r>
      <w:r w:rsidR="00E6760F" w:rsidRPr="00053277">
        <w:rPr>
          <w:sz w:val="24"/>
          <w:szCs w:val="24"/>
        </w:rPr>
        <w:t>se</w:t>
      </w:r>
      <w:r w:rsidR="00E6760F">
        <w:rPr>
          <w:bCs/>
          <w:sz w:val="24"/>
          <w:szCs w:val="24"/>
        </w:rPr>
        <w:t xml:space="preserve"> the app below to convert the photo to a PDF and upload </w:t>
      </w:r>
    </w:p>
    <w:p w14:paraId="2CED319D" w14:textId="3CA94413" w:rsidR="00E6760F" w:rsidRDefault="00053277" w:rsidP="00053277">
      <w:pPr>
        <w:shd w:val="clear" w:color="auto" w:fill="FFFFFF"/>
        <w:spacing w:after="0"/>
        <w:rPr>
          <w:rStyle w:val="Hyperlink"/>
          <w:rFonts w:ascii="Calibri" w:hAnsi="Calibri" w:cs="Calibri"/>
        </w:rPr>
      </w:pPr>
      <w:r>
        <w:tab/>
      </w:r>
      <w:hyperlink r:id="rId10" w:history="1">
        <w:r w:rsidRPr="00083F50">
          <w:rPr>
            <w:rStyle w:val="Hyperlink"/>
            <w:rFonts w:ascii="Calibri" w:hAnsi="Calibri" w:cs="Calibri"/>
          </w:rPr>
          <w:t>https://play.google.com/store/apps/details?id=com.microsoft.office.officelens&amp;hl=en</w:t>
        </w:r>
      </w:hyperlink>
    </w:p>
    <w:p w14:paraId="516AD47C" w14:textId="0A6673CA" w:rsidR="00053277" w:rsidRDefault="00053277" w:rsidP="00053277">
      <w:pPr>
        <w:shd w:val="clear" w:color="auto" w:fill="FFFFFF"/>
        <w:spacing w:after="0"/>
        <w:rPr>
          <w:rStyle w:val="Hyperlink"/>
          <w:rFonts w:ascii="Calibri" w:hAnsi="Calibri" w:cs="Calibri"/>
        </w:rPr>
      </w:pPr>
    </w:p>
    <w:p w14:paraId="22952050" w14:textId="44A56205" w:rsidR="00E6760F" w:rsidRDefault="00053277" w:rsidP="00053277">
      <w:pPr>
        <w:shd w:val="clear" w:color="auto" w:fill="FFFFFF"/>
        <w:spacing w:after="0"/>
        <w:rPr>
          <w:bCs/>
          <w:sz w:val="24"/>
          <w:szCs w:val="24"/>
        </w:rPr>
      </w:pPr>
      <w:r>
        <w:rPr>
          <w:rStyle w:val="Hyperlink"/>
          <w:rFonts w:ascii="Calibri" w:hAnsi="Calibri" w:cs="Calibri"/>
          <w:color w:val="auto"/>
          <w:u w:val="none"/>
        </w:rPr>
        <w:tab/>
      </w:r>
      <w:r w:rsidRPr="00053277">
        <w:rPr>
          <w:rStyle w:val="Hyperlink"/>
          <w:rFonts w:ascii="Calibri" w:hAnsi="Calibri" w:cs="Calibri"/>
          <w:color w:val="auto"/>
          <w:u w:val="none"/>
        </w:rPr>
        <w:t>3.</w:t>
      </w:r>
      <w:r>
        <w:rPr>
          <w:rStyle w:val="Hyperlink"/>
          <w:rFonts w:ascii="Calibri" w:hAnsi="Calibri" w:cs="Calibri"/>
          <w:color w:val="auto"/>
          <w:u w:val="none"/>
        </w:rPr>
        <w:t xml:space="preserve"> </w:t>
      </w:r>
      <w:r w:rsidR="00E6760F">
        <w:rPr>
          <w:bCs/>
          <w:sz w:val="24"/>
          <w:szCs w:val="24"/>
        </w:rPr>
        <w:t xml:space="preserve">Open a word document. </w:t>
      </w:r>
      <w:r w:rsidR="00E6760F">
        <w:rPr>
          <w:rFonts w:ascii="Segoe UI" w:hAnsi="Segoe UI" w:cs="Segoe UI"/>
          <w:color w:val="000000"/>
          <w:sz w:val="21"/>
          <w:szCs w:val="21"/>
        </w:rPr>
        <w:t>At the top of the page put a title with</w:t>
      </w:r>
      <w:r w:rsidR="00E6760F">
        <w:rPr>
          <w:bCs/>
          <w:sz w:val="24"/>
          <w:szCs w:val="24"/>
        </w:rPr>
        <w:t xml:space="preserve"> the assignment </w:t>
      </w:r>
      <w:r>
        <w:rPr>
          <w:bCs/>
          <w:sz w:val="24"/>
          <w:szCs w:val="24"/>
        </w:rPr>
        <w:tab/>
      </w:r>
      <w:r w:rsidR="00E6760F">
        <w:rPr>
          <w:bCs/>
          <w:sz w:val="24"/>
          <w:szCs w:val="24"/>
        </w:rPr>
        <w:t xml:space="preserve">number and name and </w:t>
      </w:r>
      <w:r w:rsidR="00E6760F" w:rsidRPr="00062A32">
        <w:rPr>
          <w:b/>
          <w:bCs/>
          <w:sz w:val="24"/>
          <w:szCs w:val="24"/>
        </w:rPr>
        <w:t>your name</w:t>
      </w:r>
    </w:p>
    <w:p w14:paraId="4E057374" w14:textId="77777777" w:rsidR="00E6760F" w:rsidRPr="006515A2" w:rsidRDefault="00E6760F" w:rsidP="00053277">
      <w:pPr>
        <w:pStyle w:val="ListParagrap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Insert your photos into the word document </w:t>
      </w:r>
    </w:p>
    <w:p w14:paraId="422B138A" w14:textId="77777777" w:rsidR="00E6760F" w:rsidRDefault="00E6760F" w:rsidP="00E6760F">
      <w:pPr>
        <w:pStyle w:val="ListParagraph"/>
        <w:ind w:left="0"/>
        <w:rPr>
          <w:b/>
          <w:bCs/>
          <w:sz w:val="24"/>
          <w:szCs w:val="24"/>
        </w:rPr>
      </w:pPr>
    </w:p>
    <w:p w14:paraId="09996C47" w14:textId="77777777" w:rsidR="00E6760F" w:rsidRDefault="00E6760F" w:rsidP="00E6760F">
      <w:pPr>
        <w:pStyle w:val="ListParagraph"/>
        <w:ind w:hanging="153"/>
        <w:rPr>
          <w:b/>
          <w:bCs/>
          <w:sz w:val="24"/>
          <w:szCs w:val="24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6B2928" wp14:editId="4C168D57">
                <wp:simplePos x="0" y="0"/>
                <wp:positionH relativeFrom="column">
                  <wp:posOffset>3611880</wp:posOffset>
                </wp:positionH>
                <wp:positionV relativeFrom="paragraph">
                  <wp:posOffset>297180</wp:posOffset>
                </wp:positionV>
                <wp:extent cx="487680" cy="457200"/>
                <wp:effectExtent l="19050" t="19050" r="45720" b="38100"/>
                <wp:wrapNone/>
                <wp:docPr id="236" name="Oval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7680" cy="457200"/>
                        </a:xfrm>
                        <a:prstGeom prst="ellipse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21B19E" w14:textId="77777777" w:rsidR="00E6760F" w:rsidRDefault="00E6760F" w:rsidP="00E676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A2AEDD" id="Oval 236" o:spid="_x0000_s1026" style="position:absolute;left:0;text-align:left;margin-left:284.4pt;margin-top:23.4pt;width:38.4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" filled="f" strokecolor="red" strokeweight="4.5pt">
                <v:stroke joinstyle="miter"/>
                <v:textbox>
                  <w:txbxContent>
                    <w:p w:rsidR="00E6760F" w:rsidRDefault="00E6760F" w:rsidP="00E676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392A16" wp14:editId="64103B8C">
                <wp:simplePos x="0" y="0"/>
                <wp:positionH relativeFrom="column">
                  <wp:posOffset>1059180</wp:posOffset>
                </wp:positionH>
                <wp:positionV relativeFrom="paragraph">
                  <wp:posOffset>167640</wp:posOffset>
                </wp:positionV>
                <wp:extent cx="429464" cy="275645"/>
                <wp:effectExtent l="19050" t="19050" r="46990" b="29210"/>
                <wp:wrapNone/>
                <wp:docPr id="234" name="Oval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464" cy="275645"/>
                        </a:xfrm>
                        <a:prstGeom prst="ellipse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5162C2" w14:textId="77777777" w:rsidR="00E6760F" w:rsidRDefault="00E6760F" w:rsidP="00E676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AEEC20F" id="Oval 234" o:spid="_x0000_s1027" style="position:absolute;left:0;text-align:left;margin-left:83.4pt;margin-top:13.2pt;width:33.8pt;height:21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" filled="f" strokecolor="red" strokeweight="4.5pt">
                <v:stroke joinstyle="miter"/>
                <v:textbox>
                  <w:txbxContent>
                    <w:p w:rsidR="00E6760F" w:rsidRDefault="00E6760F" w:rsidP="00E676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en-NZ"/>
        </w:rPr>
        <w:drawing>
          <wp:inline distT="0" distB="0" distL="0" distR="0" wp14:anchorId="5DC9547B" wp14:editId="0FBADEBC">
            <wp:extent cx="2025778" cy="792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47997" cy="801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24"/>
          <w:szCs w:val="24"/>
        </w:rPr>
        <w:t xml:space="preserve">     </w:t>
      </w:r>
      <w:r>
        <w:rPr>
          <w:b/>
          <w:bCs/>
          <w:sz w:val="24"/>
          <w:szCs w:val="24"/>
        </w:rPr>
        <w:tab/>
        <w:t xml:space="preserve">  </w:t>
      </w:r>
      <w:r>
        <w:rPr>
          <w:noProof/>
          <w:lang w:eastAsia="en-NZ"/>
        </w:rPr>
        <w:drawing>
          <wp:inline distT="0" distB="0" distL="0" distR="0" wp14:anchorId="0EFF82EE" wp14:editId="7B4E9383">
            <wp:extent cx="1539536" cy="739140"/>
            <wp:effectExtent l="0" t="0" r="3810" b="381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47682" cy="743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B9CC8" w14:textId="77777777" w:rsidR="00E6760F" w:rsidRDefault="00E6760F" w:rsidP="00E6760F">
      <w:pPr>
        <w:pStyle w:val="ListParagraph"/>
        <w:ind w:hanging="153"/>
        <w:rPr>
          <w:b/>
          <w:bCs/>
          <w:sz w:val="24"/>
          <w:szCs w:val="24"/>
        </w:rPr>
      </w:pPr>
    </w:p>
    <w:p w14:paraId="4D1A9F50" w14:textId="77777777" w:rsidR="00E6760F" w:rsidRDefault="00E6760F" w:rsidP="00E6760F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Click file and s</w:t>
      </w:r>
      <w:r w:rsidRPr="007C3420">
        <w:rPr>
          <w:bCs/>
          <w:sz w:val="24"/>
          <w:szCs w:val="24"/>
        </w:rPr>
        <w:t>ave</w:t>
      </w:r>
      <w:r>
        <w:rPr>
          <w:bCs/>
          <w:sz w:val="24"/>
          <w:szCs w:val="24"/>
        </w:rPr>
        <w:t xml:space="preserve"> your word document as a PDF ( your computer will ask to save it first as a word file then will save as  PDF).</w:t>
      </w:r>
    </w:p>
    <w:p w14:paraId="115EA72B" w14:textId="77777777" w:rsidR="00E6760F" w:rsidRDefault="00E6760F" w:rsidP="00E6760F">
      <w:pPr>
        <w:rPr>
          <w:bCs/>
          <w:sz w:val="24"/>
          <w:szCs w:val="24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07E0B7E" wp14:editId="4E8BA0D6">
                <wp:simplePos x="0" y="0"/>
                <wp:positionH relativeFrom="column">
                  <wp:posOffset>4206240</wp:posOffset>
                </wp:positionH>
                <wp:positionV relativeFrom="paragraph">
                  <wp:posOffset>1018540</wp:posOffset>
                </wp:positionV>
                <wp:extent cx="429464" cy="275645"/>
                <wp:effectExtent l="19050" t="19050" r="46990" b="29210"/>
                <wp:wrapNone/>
                <wp:docPr id="242" name="Oval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464" cy="275645"/>
                        </a:xfrm>
                        <a:prstGeom prst="ellipse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61A328" w14:textId="77777777" w:rsidR="00E6760F" w:rsidRDefault="00E6760F" w:rsidP="00E676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31C77DD" id="Oval 242" o:spid="_x0000_s1028" style="position:absolute;margin-left:331.2pt;margin-top:80.2pt;width:33.8pt;height:21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" filled="f" strokecolor="red" strokeweight="4.5pt">
                <v:stroke joinstyle="miter"/>
                <v:textbox>
                  <w:txbxContent>
                    <w:p w:rsidR="00E6760F" w:rsidRDefault="00E6760F" w:rsidP="00E676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A61732" wp14:editId="47D4B0C1">
                <wp:simplePos x="0" y="0"/>
                <wp:positionH relativeFrom="column">
                  <wp:posOffset>-99060</wp:posOffset>
                </wp:positionH>
                <wp:positionV relativeFrom="paragraph">
                  <wp:posOffset>1018540</wp:posOffset>
                </wp:positionV>
                <wp:extent cx="708660" cy="397510"/>
                <wp:effectExtent l="19050" t="19050" r="34290" b="40640"/>
                <wp:wrapNone/>
                <wp:docPr id="241" name="Oval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8660" cy="397510"/>
                        </a:xfrm>
                        <a:prstGeom prst="ellipse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E193A7" w14:textId="77777777" w:rsidR="00E6760F" w:rsidRDefault="00E6760F" w:rsidP="00E676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4583C8" id="Oval 241" o:spid="_x0000_s1029" style="position:absolute;margin-left:-7.8pt;margin-top:80.2pt;width:55.8pt;height:31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" filled="f" strokecolor="red" strokeweight="4.5pt">
                <v:stroke joinstyle="miter"/>
                <v:textbox>
                  <w:txbxContent>
                    <w:p w:rsidR="00E6760F" w:rsidRDefault="00E6760F" w:rsidP="00E676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en-NZ"/>
        </w:rPr>
        <w:drawing>
          <wp:inline distT="0" distB="0" distL="0" distR="0" wp14:anchorId="458DC2EA" wp14:editId="6A7B6CF0">
            <wp:extent cx="1588672" cy="1379220"/>
            <wp:effectExtent l="0" t="0" r="0" b="0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95126" cy="1384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sz w:val="24"/>
          <w:szCs w:val="24"/>
        </w:rPr>
        <w:t xml:space="preserve">     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noProof/>
          <w:lang w:eastAsia="en-NZ"/>
        </w:rPr>
        <w:drawing>
          <wp:inline distT="0" distB="0" distL="0" distR="0" wp14:anchorId="1C0F1C8A" wp14:editId="0AC69C73">
            <wp:extent cx="2711043" cy="1165860"/>
            <wp:effectExtent l="0" t="0" r="0" b="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18584" cy="1212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324E4" w14:textId="5F4144B6" w:rsidR="00BD3722" w:rsidRDefault="00E6760F" w:rsidP="00E6760F">
      <w:pPr>
        <w:pStyle w:val="ListParagraph"/>
        <w:numPr>
          <w:ilvl w:val="0"/>
          <w:numId w:val="1"/>
        </w:numPr>
        <w:spacing w:after="0"/>
        <w:jc w:val="center"/>
      </w:pPr>
      <w:r w:rsidRPr="00053277">
        <w:rPr>
          <w:bCs/>
          <w:sz w:val="24"/>
          <w:szCs w:val="24"/>
        </w:rPr>
        <w:t>Upload your file to Moodl</w:t>
      </w:r>
      <w:r w:rsidR="00053277" w:rsidRPr="00053277">
        <w:rPr>
          <w:bCs/>
          <w:sz w:val="24"/>
          <w:szCs w:val="24"/>
        </w:rPr>
        <w:t>e</w:t>
      </w:r>
    </w:p>
    <w:sectPr w:rsidR="00BD3722" w:rsidSect="005D07DA">
      <w:headerReference w:type="default" r:id="rId15"/>
      <w:footerReference w:type="default" r:id="rId16"/>
      <w:headerReference w:type="first" r:id="rId17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032A1E" w14:textId="77777777" w:rsidR="00F8693A" w:rsidRDefault="00F8693A" w:rsidP="00E6760F">
      <w:pPr>
        <w:spacing w:after="0" w:line="240" w:lineRule="auto"/>
      </w:pPr>
      <w:r>
        <w:separator/>
      </w:r>
    </w:p>
  </w:endnote>
  <w:endnote w:type="continuationSeparator" w:id="0">
    <w:p w14:paraId="52A89D00" w14:textId="77777777" w:rsidR="00F8693A" w:rsidRDefault="00F8693A" w:rsidP="00E676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B4685" w14:textId="77777777" w:rsidR="00B11D0D" w:rsidRDefault="00F8693A">
    <w:pPr>
      <w:pStyle w:val="Footer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E6760F">
      <w:rPr>
        <w:caps/>
        <w:noProof/>
        <w:color w:val="5B9BD5" w:themeColor="accent1"/>
      </w:rPr>
      <w:t>2</w:t>
    </w:r>
    <w:r>
      <w:rPr>
        <w:caps/>
        <w:noProof/>
        <w:color w:val="5B9BD5" w:themeColor="accent1"/>
      </w:rPr>
      <w:fldChar w:fldCharType="end"/>
    </w:r>
  </w:p>
  <w:p w14:paraId="305D39E7" w14:textId="77777777" w:rsidR="00B11D0D" w:rsidRDefault="000C38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6C91BE" w14:textId="77777777" w:rsidR="00F8693A" w:rsidRDefault="00F8693A" w:rsidP="00E6760F">
      <w:pPr>
        <w:spacing w:after="0" w:line="240" w:lineRule="auto"/>
      </w:pPr>
      <w:r>
        <w:separator/>
      </w:r>
    </w:p>
  </w:footnote>
  <w:footnote w:type="continuationSeparator" w:id="0">
    <w:p w14:paraId="3F49E7CC" w14:textId="77777777" w:rsidR="00F8693A" w:rsidRDefault="00F8693A" w:rsidP="00E676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83CAA" w14:textId="77777777" w:rsidR="000816C3" w:rsidRDefault="000C3807">
    <w:pPr>
      <w:pStyle w:val="Header"/>
    </w:pPr>
  </w:p>
  <w:p w14:paraId="3A3C22AB" w14:textId="77777777" w:rsidR="000816C3" w:rsidRDefault="000C38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9848D0" w14:textId="77777777" w:rsidR="000816C3" w:rsidRPr="000816C3" w:rsidRDefault="00F8693A" w:rsidP="000816C3">
    <w:pPr>
      <w:rPr>
        <w:b/>
        <w:bCs/>
        <w:sz w:val="24"/>
        <w:szCs w:val="24"/>
      </w:rPr>
    </w:pPr>
    <w:r w:rsidRPr="000816C3">
      <w:rPr>
        <w:b/>
        <w:bCs/>
        <w:noProof/>
        <w:sz w:val="24"/>
        <w:szCs w:val="24"/>
        <w:lang w:eastAsia="en-NZ"/>
      </w:rPr>
      <w:drawing>
        <wp:anchor distT="0" distB="0" distL="114300" distR="114300" simplePos="0" relativeHeight="251659264" behindDoc="0" locked="0" layoutInCell="1" allowOverlap="1" wp14:anchorId="2DC359E1" wp14:editId="3A5BC858">
          <wp:simplePos x="0" y="0"/>
          <wp:positionH relativeFrom="column">
            <wp:posOffset>-445770</wp:posOffset>
          </wp:positionH>
          <wp:positionV relativeFrom="paragraph">
            <wp:posOffset>-91440</wp:posOffset>
          </wp:positionV>
          <wp:extent cx="1905000" cy="1209675"/>
          <wp:effectExtent l="0" t="0" r="0" b="9525"/>
          <wp:wrapSquare wrapText="bothSides"/>
          <wp:docPr id="233" name="Picture 2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itec%20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1209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16C3">
      <w:rPr>
        <w:b/>
        <w:bCs/>
        <w:sz w:val="24"/>
        <w:szCs w:val="24"/>
      </w:rPr>
      <w:t>New Zealand Certificate in Stud</w:t>
    </w:r>
    <w:r w:rsidR="00E6760F">
      <w:rPr>
        <w:b/>
        <w:bCs/>
        <w:sz w:val="24"/>
        <w:szCs w:val="24"/>
      </w:rPr>
      <w:t>y and Career Preparation Level 3</w:t>
    </w:r>
  </w:p>
  <w:p w14:paraId="422E3485" w14:textId="77777777" w:rsidR="000816C3" w:rsidRDefault="000C38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D84063"/>
    <w:multiLevelType w:val="hybridMultilevel"/>
    <w:tmpl w:val="F03E33DA"/>
    <w:lvl w:ilvl="0" w:tplc="4672FD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0A129D"/>
    <w:multiLevelType w:val="hybridMultilevel"/>
    <w:tmpl w:val="64D2280A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zY1sjQ2sDCxsLRQ0lEKTi0uzszPAykwrAUAnQ6ZAiwAAAA="/>
  </w:docVars>
  <w:rsids>
    <w:rsidRoot w:val="00E6760F"/>
    <w:rsid w:val="00053277"/>
    <w:rsid w:val="00061330"/>
    <w:rsid w:val="00BD3722"/>
    <w:rsid w:val="00E6760F"/>
    <w:rsid w:val="00F86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D8FE8"/>
  <w15:chartTrackingRefBased/>
  <w15:docId w15:val="{3C65A851-1A21-4759-B1D2-1B31E9E15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6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76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76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760F"/>
  </w:style>
  <w:style w:type="paragraph" w:styleId="Footer">
    <w:name w:val="footer"/>
    <w:basedOn w:val="Normal"/>
    <w:link w:val="FooterChar"/>
    <w:uiPriority w:val="99"/>
    <w:unhideWhenUsed/>
    <w:rsid w:val="00E676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760F"/>
  </w:style>
  <w:style w:type="character" w:styleId="Hyperlink">
    <w:name w:val="Hyperlink"/>
    <w:basedOn w:val="DefaultParagraphFont"/>
    <w:uiPriority w:val="99"/>
    <w:unhideWhenUsed/>
    <w:rsid w:val="00E6760F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E676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532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play.google.com/store/apps/details?id=com.microsoft.office.officelens&amp;hl=en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7D106295591848977A0E132CE156F3" ma:contentTypeVersion="14" ma:contentTypeDescription="Create a new document." ma:contentTypeScope="" ma:versionID="d86161f3e752ea731db9eb40b9a7aa1f">
  <xsd:schema xmlns:xsd="http://www.w3.org/2001/XMLSchema" xmlns:xs="http://www.w3.org/2001/XMLSchema" xmlns:p="http://schemas.microsoft.com/office/2006/metadata/properties" xmlns:ns3="2c4393b5-38b0-4bab-a5d9-220e1e9157a2" xmlns:ns4="da5d5475-034c-4f5e-8cdf-7eba7e0e7403" targetNamespace="http://schemas.microsoft.com/office/2006/metadata/properties" ma:root="true" ma:fieldsID="9ecf17cdfc1df637eff4114c09117e21" ns3:_="" ns4:_="">
    <xsd:import namespace="2c4393b5-38b0-4bab-a5d9-220e1e9157a2"/>
    <xsd:import namespace="da5d5475-034c-4f5e-8cdf-7eba7e0e7403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ingHintHash" minOccurs="0"/>
                <xsd:element ref="ns3:SharedWithUser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393b5-38b0-4bab-a5d9-220e1e9157a2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9" nillable="true" ma:displayName="Sharing Hint Hash" ma:description="" ma:hidden="true" ma:internalName="SharingHintHash" ma:readOnly="true">
      <xsd:simpleType>
        <xsd:restriction base="dms:Text"/>
      </xsd:simpleType>
    </xsd:element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5d5475-034c-4f5e-8cdf-7eba7e0e74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DD49B6-BEF7-4D39-B356-CF93282970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393b5-38b0-4bab-a5d9-220e1e9157a2"/>
    <ds:schemaRef ds:uri="da5d5475-034c-4f5e-8cdf-7eba7e0e74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AA9D0D-D800-48AC-95AC-73B6BB1E49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322A27-E610-4FBD-B44F-36A3BC969D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c Institute of Technology</Company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Henderson</dc:creator>
  <cp:keywords/>
  <dc:description/>
  <cp:lastModifiedBy>Cheryl Henderson</cp:lastModifiedBy>
  <cp:revision>2</cp:revision>
  <dcterms:created xsi:type="dcterms:W3CDTF">2022-07-20T20:29:00Z</dcterms:created>
  <dcterms:modified xsi:type="dcterms:W3CDTF">2022-07-20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7D106295591848977A0E132CE156F3</vt:lpwstr>
  </property>
</Properties>
</file>